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5-10</w:t>
      </w:r>
      <w:r>
        <w:t xml:space="preserve"> </w:t>
      </w:r>
      <w:r>
        <w:t xml:space="preserve">06:11:23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bab23d2483e572c736a5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5-10T06:11:30Z</dcterms:created>
  <dcterms:modified xsi:type="dcterms:W3CDTF">2022-05-10T06:1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5-10 06:11:23</vt:lpwstr>
  </property>
</Properties>
</file>